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a53ff0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a53ff0c-0586-11ee-922d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7:1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wQ0DMQizugD7b+kNKDZVP/1UMo+L1Ca5hwXYmKB/FvGobwCKXV3afHnhd/37DYPUxRqcgdtLiDdImPAmVgd5gsdBm/Cu8CbhbmykF/UDCWzWcf1E6Xcd8KtVZfHUaiit3+QJChk+x/UrUtxOEecX8yGUgXGyqmQc3zaGAnP3xXyIVOlZR/V4iocPrdSVzONry3lybW+pns2IN5FSOd6qWbsYyftXglHWAj/Q34hO/VFWdsX1oySsDhkHJPN+o3hQ/1KGletPWi7BOLzO/dSDbVVN6yb2ZwlPmySIA/+zWrhHnvizWF4vxMX8ECOrxAP/k2O1Na20b+a5Rma55dgX83z+7KkH/rzxCUtPGJ7Ur9tDszyJT94HwM45xvV79nv3DSPKauI0yTyg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surfshark wont surf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a53ff0c-0586-11ee-922d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7:1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ca53ff0c-0586-11ee-922d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ca53ff0c-0586-11ee-922d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a53ff0c</dc:title>
  <dc:creator/>
  <cp:keywords/>
  <dcterms:created xsi:type="dcterms:W3CDTF">2026-05-01T19:07:13Z</dcterms:created>
  <dcterms:modified xsi:type="dcterms:W3CDTF">2026-05-01T19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